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47CD9F15" w14:textId="789C8A9F" w:rsidR="00D46B51" w:rsidRDefault="00D46B51" w:rsidP="00D46B51">
      <w:pPr>
        <w:pStyle w:val="Heading2"/>
      </w:pPr>
      <w:r>
        <w:t>Appendix A (Histograms)</w:t>
      </w:r>
    </w:p>
    <w:p w14:paraId="287EDCCA" w14:textId="77777777" w:rsidR="00D46B51" w:rsidRPr="00D46B51" w:rsidRDefault="00D46B51" w:rsidP="00D46B51"/>
    <w:p w14:paraId="159A59CE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0450935" wp14:editId="637EFE7C">
            <wp:extent cx="2390775" cy="17930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79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F5B8C9" wp14:editId="02BEB36A">
            <wp:extent cx="2387600" cy="1790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3FA1E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68F5AC6B" wp14:editId="33E46695">
            <wp:extent cx="2349500" cy="17621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402736" wp14:editId="242D2E97">
            <wp:extent cx="2352675" cy="1764506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6126E0" wp14:editId="4E1D5F47">
            <wp:extent cx="2352675" cy="1764506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D0307" wp14:editId="54CA1462">
            <wp:extent cx="2352675" cy="1764506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CE291" wp14:editId="3D0CD541">
            <wp:extent cx="2349500" cy="1762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DECC4" wp14:editId="1E50DFFD">
            <wp:extent cx="2336800" cy="17526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ADBD03" wp14:editId="6738D63B">
            <wp:extent cx="2336800" cy="17526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7F93D7" wp14:editId="5B5762FD">
            <wp:extent cx="2336800" cy="175260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D737B" wp14:editId="61C3FAEA">
            <wp:extent cx="2336800" cy="17526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3946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B550D3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58E9E30E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FB880A1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42B7396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1FE05D4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593262AB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7D000CFD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5FF4212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2C965F44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FD18C6C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504C11C" w14:textId="7CD4F558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0D53645" w14:textId="5E8FADEF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910A4DB" w14:textId="1E914924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6AFACEA" w14:textId="5C8967BF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E5DE2F4" w14:textId="12D878F2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5A48846" w14:textId="640CAD49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5560AAC7" w14:textId="7884654A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A2EAF4A" w14:textId="3C075079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7FA6FA56" w14:textId="43DEA0EA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ED00B98" w14:textId="1E59B73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72D66928" w14:textId="268D1BDE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E72E2B3" w14:textId="686FB8B4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210DBCC4" w14:textId="270F69D8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55C579E" w14:textId="1299FB34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3846B336" w14:textId="0B55F6BD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7BE75526" w14:textId="74BA7E40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318A495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27119A6" w14:textId="39832730" w:rsidR="00D46B51" w:rsidRDefault="00D46B51" w:rsidP="00D46B51">
      <w:pPr>
        <w:pStyle w:val="Heading2"/>
      </w:pPr>
      <w:r>
        <w:lastRenderedPageBreak/>
        <w:t>Appendix B (Correlation Coefficients)</w:t>
      </w:r>
    </w:p>
    <w:p w14:paraId="778322A4" w14:textId="77777777" w:rsidR="00D46B51" w:rsidRPr="00D46B51" w:rsidRDefault="00D46B51" w:rsidP="00D46B51"/>
    <w:tbl>
      <w:tblPr>
        <w:tblW w:w="1068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1358"/>
        <w:gridCol w:w="1583"/>
        <w:gridCol w:w="1134"/>
        <w:gridCol w:w="1546"/>
        <w:gridCol w:w="997"/>
        <w:gridCol w:w="1995"/>
      </w:tblGrid>
      <w:tr w:rsidR="00D46B51" w:rsidRPr="00DB7866" w14:paraId="05CF2BA6" w14:textId="77777777" w:rsidTr="00BD3AD4">
        <w:trPr>
          <w:cantSplit/>
          <w:tblHeader/>
          <w:jc w:val="center"/>
        </w:trPr>
        <w:tc>
          <w:tcPr>
            <w:tcW w:w="10680" w:type="dxa"/>
            <w:gridSpan w:val="7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F1E446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earson Correlation Coefficients, N = 6497</w:t>
            </w: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br/>
              <w:t>Prob &gt; |r| under H0: Rho=0</w:t>
            </w:r>
          </w:p>
        </w:tc>
      </w:tr>
      <w:tr w:rsidR="00D46B51" w:rsidRPr="00DB7866" w14:paraId="527135B2" w14:textId="77777777" w:rsidTr="00BD3AD4"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CA271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14A888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638D1D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D29599D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65FD23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50FB32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59146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</w:tr>
      <w:tr w:rsidR="00D46B51" w:rsidRPr="00DB7866" w14:paraId="12C6E161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25CBF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FE9C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83F9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19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CB54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244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3902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11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E11D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81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E5D1D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82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3729BD23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C0F06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44330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19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26E4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CFADA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77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602FF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6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E295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77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406E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25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2C1C45C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49ACC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6FA15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244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4C7A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77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C2B35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26C6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42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60862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9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7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C6454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33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003709A9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96A8B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3E752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11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E296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6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639FE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42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B914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0252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289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D5DDE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028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7E9400CE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7A3D2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A150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81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5BDC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77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E6E6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9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7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D7F7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289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EE3B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3099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5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40351D7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EFD0F4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FECB2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82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82A2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25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5EA9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33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492B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4028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C7E3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5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3161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D46B51" w:rsidRPr="00DB7866" w14:paraId="591C2D3F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6764A5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  <w:bookmarkStart w:id="0" w:name="_GoBack"/>
            <w:bookmarkEnd w:id="0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CE8F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0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2B34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414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3CF2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52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F05C0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95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C76E2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96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997A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20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0A527D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00B795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FA5F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589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F08F0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713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6C3F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961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8C06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5525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A424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626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D783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257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382</w:t>
            </w:r>
          </w:p>
        </w:tc>
      </w:tr>
      <w:tr w:rsidR="00D46B51" w:rsidRPr="00DB7866" w14:paraId="714E52A7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0B643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FA36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2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BE2E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61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CC53B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8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7584E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7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36314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447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3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CDFB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458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DD582DA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C5CA3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AF85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95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61E6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25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A79B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62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B4E5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5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288384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955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A5617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8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A727259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09BE8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E6ED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95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F4AC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7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4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4AD3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10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977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66A5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9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AE84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69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D765B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798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4201D5E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99B2B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B313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7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CC18E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A610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855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9B19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6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9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F02D0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006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BC34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5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3A27AB1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13620E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5BB2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9C1F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53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3627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874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67157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488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6C9DB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5126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AB9B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71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</w:tbl>
    <w:p w14:paraId="5B49A567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335B36BD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D4FADBA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4C893D6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DDC355D" w14:textId="212D9F8D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E4E961F" w14:textId="57E2226A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94F1FCA" w14:textId="0B8355B6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87BEBFA" w14:textId="5518ACE3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2EAD5CDA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2057"/>
        <w:gridCol w:w="902"/>
        <w:gridCol w:w="902"/>
        <w:gridCol w:w="1023"/>
        <w:gridCol w:w="902"/>
        <w:gridCol w:w="902"/>
        <w:gridCol w:w="902"/>
      </w:tblGrid>
      <w:tr w:rsidR="00D46B51" w:rsidRPr="00DB7866" w14:paraId="77AF1380" w14:textId="77777777" w:rsidTr="00BD3AD4">
        <w:trPr>
          <w:cantSplit/>
          <w:tblHeader/>
          <w:jc w:val="center"/>
        </w:trPr>
        <w:tc>
          <w:tcPr>
            <w:tcW w:w="9657" w:type="dxa"/>
            <w:gridSpan w:val="8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F7E23D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lastRenderedPageBreak/>
              <w:t>Pearson Correlation Coefficients, N = 6497</w:t>
            </w: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br/>
              <w:t>Prob &gt; |r| under H0: Rho=0</w:t>
            </w:r>
          </w:p>
        </w:tc>
      </w:tr>
      <w:tr w:rsidR="00D46B51" w:rsidRPr="00DB7866" w14:paraId="5219515E" w14:textId="77777777" w:rsidTr="00BD3AD4"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28C116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859396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97BA72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7C94058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B61F1A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BD3E596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1B8DBA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B18D112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</w:tr>
      <w:tr w:rsidR="00D46B51" w:rsidRPr="00DB7866" w14:paraId="710EB6AB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5354F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F956C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0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4163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589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52ED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2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2FFC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95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AE03E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95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95C6E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7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B9A6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31E51C0D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82B97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2E04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14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2E4E6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713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434FB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61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0.47164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14A77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25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2836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7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4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908B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175E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53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br/>
              <w:t>&lt;.0001</w:t>
            </w:r>
          </w:p>
        </w:tc>
      </w:tr>
      <w:tr w:rsidR="00D46B51" w:rsidRPr="00DB7866" w14:paraId="6BDA2F51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71DF3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8DE9B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52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B36E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961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5B1E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8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5D18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62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47BF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10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977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39A1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855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BB13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874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7FE3A0E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563A4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769D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95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7392E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5525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86EA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7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AFF3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5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E0AC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9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FF1F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6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29F1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488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5222E682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05F8DC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8FE9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96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BCB8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626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D0B9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447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3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253C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955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4F4D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69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216D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006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28F5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5126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8E6EC8E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F1EF8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DFF6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20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B0C1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257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382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AF49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458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62DD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8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90A37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798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99E8C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5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42E0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B749F48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0DE2E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646D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8128C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90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C757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38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3A36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57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FCD2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F2AB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41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8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7640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003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5474BDB4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0F5EF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B842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90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96BC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8F10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16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463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3B936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59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54FD1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867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3E0DD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058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6534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906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F71C5C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9E7B2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876E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38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26DBB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16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463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85DE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7B0B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2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2A2F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212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197D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95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115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B1E5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4AC71AF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07D6D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961F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57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F868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59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82442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2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3DBB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07F86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030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807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930B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8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DB74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72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BEAA78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923970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268FB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2699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867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95178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212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7485A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030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807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F83C7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F566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44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1FFC9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9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79</w:t>
            </w:r>
          </w:p>
        </w:tc>
      </w:tr>
      <w:tr w:rsidR="00D46B51" w:rsidRPr="00DB7866" w14:paraId="18EF3A49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9E9F5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50149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41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8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F3E6F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058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B1E55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95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1159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7A661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8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6A8B0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44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22C6C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F05D3" w14:textId="77777777" w:rsidR="00D46B51" w:rsidRPr="00DB7866" w:rsidRDefault="00D46B51" w:rsidP="00BD3AD4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19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CA2E557" w14:textId="77777777" w:rsidTr="00BD3AD4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9BB2B3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34EFF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003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A81E7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906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638BC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B5884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72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FA015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9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7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D478E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19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EEB3B" w14:textId="77777777" w:rsidR="00D46B51" w:rsidRPr="00DB7866" w:rsidRDefault="00D46B51" w:rsidP="00BD3AD4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</w:tr>
    </w:tbl>
    <w:p w14:paraId="6B2DB6DA" w14:textId="3E820C5E" w:rsidR="00B837C4" w:rsidRPr="00296994" w:rsidRDefault="00B837C4"/>
    <w:p w14:paraId="54E478FF" w14:textId="1146FB91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41D3CC9B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data wine;</w:t>
      </w:r>
    </w:p>
    <w:p w14:paraId="755D37C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infile '/folders/myfolders/Experimental Statistics I/winequality.csv' firstobs = 2 delimiter = ';';</w:t>
      </w:r>
    </w:p>
    <w:p w14:paraId="1432264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input fixed_acidity volatile_acidity citric_acid residual_sugar chlorides free_sulfur_dioxide total_sulfur_dioxide density pH sulphates alcohol quality grape;</w:t>
      </w:r>
    </w:p>
    <w:p w14:paraId="62F3998E" w14:textId="77777777" w:rsidR="00D46B51" w:rsidRPr="00D87E60" w:rsidRDefault="00D46B51" w:rsidP="00D46B51">
      <w:pPr>
        <w:rPr>
          <w:sz w:val="20"/>
        </w:rPr>
      </w:pPr>
    </w:p>
    <w:p w14:paraId="3656D107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univariate data = wine;</w:t>
      </w:r>
    </w:p>
    <w:p w14:paraId="3B9DB75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histogram;</w:t>
      </w:r>
    </w:p>
    <w:p w14:paraId="2C9018A5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2F0E2BB6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/*close to normal distribution, slight right skew. Enough levels to consider like a cont var./*</w:t>
      </w:r>
    </w:p>
    <w:p w14:paraId="4DAFC0AE" w14:textId="77777777" w:rsidR="00D46B51" w:rsidRPr="00D87E60" w:rsidRDefault="00D46B51" w:rsidP="00D46B51">
      <w:pPr>
        <w:rPr>
          <w:sz w:val="20"/>
        </w:rPr>
      </w:pPr>
    </w:p>
    <w:p w14:paraId="6A7FABB3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/*Included in write up*/</w:t>
      </w:r>
    </w:p>
    <w:p w14:paraId="3EEADFB9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sgscatter data = wine;</w:t>
      </w:r>
    </w:p>
    <w:p w14:paraId="5395930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matrix total_sulfur_dioxide free_sulfur_dioxide grape alcohol density volatile_acidity;</w:t>
      </w:r>
    </w:p>
    <w:p w14:paraId="2C372135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5A01ACAB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lastRenderedPageBreak/>
        <w:t xml:space="preserve"> </w:t>
      </w:r>
    </w:p>
    <w:p w14:paraId="0D4A01B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corr data = wine plots(maxpoints=</w:t>
      </w:r>
      <w:proofErr w:type="gramStart"/>
      <w:r w:rsidRPr="00D87E60">
        <w:rPr>
          <w:sz w:val="20"/>
        </w:rPr>
        <w:t>none)=</w:t>
      </w:r>
      <w:proofErr w:type="gramEnd"/>
      <w:r w:rsidRPr="00D87E60">
        <w:rPr>
          <w:sz w:val="20"/>
        </w:rPr>
        <w:t>scatter;</w:t>
      </w:r>
    </w:p>
    <w:p w14:paraId="6B30FBB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var fixed_acidity volatile_acidity citric_acid residual_sugar chlorides free_sulfur_dioxide total_sulfur_dioxide density pH sulphates alcohol quality grape;</w:t>
      </w:r>
    </w:p>
    <w:p w14:paraId="513639DB" w14:textId="61ED2DD6" w:rsidR="00D46B51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630465EC" w14:textId="77777777" w:rsidR="00D46B51" w:rsidRPr="00D87E60" w:rsidRDefault="00D46B51" w:rsidP="00D46B51">
      <w:pPr>
        <w:rPr>
          <w:sz w:val="20"/>
        </w:rPr>
      </w:pPr>
    </w:p>
    <w:p w14:paraId="6D53BE7F" w14:textId="791B29D0" w:rsidR="00153D89" w:rsidRDefault="00153D89" w:rsidP="00153D89">
      <w:pPr>
        <w:pStyle w:val="Heading2"/>
      </w:pPr>
      <w:r>
        <w:t>Objective 1 – SAS Output</w:t>
      </w:r>
    </w:p>
    <w:p w14:paraId="40C011B6" w14:textId="77777777" w:rsidR="00163AEA" w:rsidRDefault="00163AEA" w:rsidP="00163AEA"/>
    <w:p w14:paraId="23744B76" w14:textId="77777777" w:rsidR="00163AEA" w:rsidRDefault="00163AEA" w:rsidP="00163AEA">
      <w:pPr>
        <w:pStyle w:val="Heading2"/>
      </w:pPr>
      <w:r>
        <w:t>Assumptions</w:t>
      </w:r>
    </w:p>
    <w:p w14:paraId="3F7FA743" w14:textId="77777777" w:rsidR="00163AEA" w:rsidRDefault="00163AEA" w:rsidP="00163AEA"/>
    <w:p w14:paraId="69CCE256" w14:textId="77777777" w:rsidR="00163AEA" w:rsidRDefault="00163AEA" w:rsidP="00E667EF"/>
    <w:p w14:paraId="7413E5B0" w14:textId="77777777" w:rsidR="00E667EF" w:rsidRPr="00163AEA" w:rsidRDefault="00E667EF" w:rsidP="00E667EF">
      <w:pPr>
        <w:pStyle w:val="Heading2"/>
      </w:pPr>
      <w:r>
        <w:t>Model Selection</w:t>
      </w:r>
    </w:p>
    <w:p w14:paraId="1424D1DF" w14:textId="6979351A" w:rsidR="00153D89" w:rsidRDefault="00153D89" w:rsidP="00153D89">
      <w:pPr>
        <w:jc w:val="center"/>
      </w:pP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63426C6" w14:textId="77777777" w:rsidR="00296994" w:rsidRPr="00296994" w:rsidRDefault="00296994" w:rsidP="00296994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96994" w:rsidRPr="003266F2" w14:paraId="0AFADDF1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96994" w:rsidRPr="003266F2" w14:paraId="692FCA25" w14:textId="77777777" w:rsidTr="00B82B2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B82B2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296994" w:rsidRPr="003266F2" w14:paraId="6867C875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  <w:lang w:eastAsia="ja-JP" w:bidi="he-IL"/>
        </w:rPr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>proc import datafile="/home/anhainguyen820/sasuser.v94/wine_train.csv"</w:t>
      </w:r>
    </w:p>
    <w:p w14:paraId="153E49E2" w14:textId="2251DADC" w:rsidR="00296994" w:rsidRDefault="00296994" w:rsidP="00296994">
      <w:r>
        <w:t>dbms=dlm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r>
        <w:t>getnames=yes;</w:t>
      </w:r>
    </w:p>
    <w:p w14:paraId="3E799ED1" w14:textId="77777777" w:rsidR="00296994" w:rsidRDefault="00296994" w:rsidP="00296994">
      <w:r>
        <w:lastRenderedPageBreak/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gramStart"/>
      <w:r>
        <w:t>log.residual</w:t>
      </w:r>
      <w:proofErr w:type="gramEnd"/>
      <w:r>
        <w:t>.sugar"N = log("residual.sugar"N);</w:t>
      </w:r>
    </w:p>
    <w:p w14:paraId="36FE2771" w14:textId="77777777" w:rsidR="00296994" w:rsidRDefault="00296994" w:rsidP="00296994">
      <w:r>
        <w:t>"</w:t>
      </w:r>
      <w:proofErr w:type="gramStart"/>
      <w:r>
        <w:t>log.chlorides</w:t>
      </w:r>
      <w:proofErr w:type="gramEnd"/>
      <w:r>
        <w:t>"N = log(chlorides);</w:t>
      </w:r>
    </w:p>
    <w:p w14:paraId="4F3BF610" w14:textId="77777777" w:rsidR="00296994" w:rsidRDefault="00296994" w:rsidP="00296994">
      <w:r>
        <w:t>"</w:t>
      </w:r>
      <w:proofErr w:type="gramStart"/>
      <w:r>
        <w:t>log.free</w:t>
      </w:r>
      <w:proofErr w:type="gramEnd"/>
      <w:r>
        <w:t>.sulfur.dioxide"N = log("free.sulfur.dioxide"N);</w:t>
      </w:r>
    </w:p>
    <w:p w14:paraId="4A5B9FC0" w14:textId="77777777" w:rsidR="00296994" w:rsidRDefault="00296994" w:rsidP="00296994">
      <w:r>
        <w:t>"</w:t>
      </w:r>
      <w:proofErr w:type="gramStart"/>
      <w:r>
        <w:t>log.total</w:t>
      </w:r>
      <w:proofErr w:type="gramEnd"/>
      <w:r>
        <w:t>.sulfur.dioxide"N = log("total.sulfur.dioxide"N);</w:t>
      </w:r>
    </w:p>
    <w:p w14:paraId="380C5DB8" w14:textId="77777777" w:rsidR="00296994" w:rsidRDefault="00296994" w:rsidP="00296994">
      <w:r>
        <w:t>"</w:t>
      </w:r>
      <w:proofErr w:type="gramStart"/>
      <w:r>
        <w:t>log.sulphates</w:t>
      </w:r>
      <w:proofErr w:type="gramEnd"/>
      <w:r>
        <w:t>"N = log(sulphates);</w:t>
      </w:r>
    </w:p>
    <w:p w14:paraId="4D7434EF" w14:textId="77777777" w:rsidR="00296994" w:rsidRDefault="00296994" w:rsidP="00296994">
      <w:r>
        <w:t>"</w:t>
      </w:r>
      <w:proofErr w:type="gramStart"/>
      <w:r>
        <w:t>log.alcohol</w:t>
      </w:r>
      <w:proofErr w:type="gramEnd"/>
      <w:r>
        <w:t>"N = log(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77777777" w:rsidR="00296994" w:rsidRDefault="00296994" w:rsidP="00296994">
      <w:r>
        <w:t>proc logistic data=wine;</w:t>
      </w:r>
    </w:p>
    <w:p w14:paraId="382CD267" w14:textId="202C7F77" w:rsidR="00296994" w:rsidRDefault="00296994" w:rsidP="00296994">
      <w:r>
        <w:t>class Outcome / param=ref;</w:t>
      </w:r>
    </w:p>
    <w:p w14:paraId="7BF287D4" w14:textId="0B031FFE" w:rsidR="00296994" w:rsidRDefault="00296994" w:rsidP="00296994">
      <w:pPr>
        <w:tabs>
          <w:tab w:val="left" w:pos="2970"/>
        </w:tabs>
      </w:pPr>
      <w:r>
        <w:t>model Outcome(event='fine') = "</w:t>
      </w:r>
      <w:proofErr w:type="gramStart"/>
      <w:r>
        <w:t>log.residual</w:t>
      </w:r>
      <w:proofErr w:type="gramEnd"/>
      <w:r>
        <w:t xml:space="preserve">.sugar"N </w:t>
      </w:r>
    </w:p>
    <w:p w14:paraId="03AB27FA" w14:textId="43610466" w:rsidR="00296994" w:rsidRDefault="00296994" w:rsidP="00296994">
      <w:pPr>
        <w:ind w:left="2160" w:firstLine="990"/>
      </w:pPr>
      <w:r>
        <w:t>"log.chlorides"N</w:t>
      </w:r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log.free.sulfur.dioxide"N</w:t>
      </w:r>
    </w:p>
    <w:p w14:paraId="4494B7F6" w14:textId="59FB451A" w:rsidR="00296994" w:rsidRDefault="00296994" w:rsidP="00296994">
      <w:pPr>
        <w:ind w:left="2610" w:firstLine="270"/>
      </w:pPr>
      <w:r>
        <w:t xml:space="preserve">     "log.total.sulfur.dioxide"N</w:t>
      </w:r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log.sulphates"N</w:t>
      </w:r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log.alcohol"N</w:t>
      </w:r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fixed.acidity"N</w:t>
      </w:r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volatile.acidity"N</w:t>
      </w:r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citric.acid"N</w:t>
      </w:r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33EEF40D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lackfit</w:t>
      </w:r>
      <w:r w:rsidR="00140243">
        <w:t xml:space="preserve"> ctable</w:t>
      </w:r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discrim data=wine pool=test testdata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lastRenderedPageBreak/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var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</w:t>
      </w:r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chlorides"N</w:t>
      </w:r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free.sulfur.dioxide"N</w:t>
      </w:r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total.sulfur.dioxide"N</w:t>
      </w:r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sulphates"N</w:t>
      </w:r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alcohol"N</w:t>
      </w:r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fixed.acidity"N</w:t>
      </w:r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volatile.acidity"N</w:t>
      </w:r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citric.acid"N</w:t>
      </w:r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5C010CD9" w14:textId="77777777" w:rsidR="00B57526" w:rsidRDefault="00B57526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EF11152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31F2E62C" w14:textId="77777777" w:rsidR="00952334" w:rsidRDefault="00952334" w:rsidP="00952334">
      <w:pPr>
        <w:pStyle w:val="Heading1"/>
      </w:pPr>
      <w:bookmarkStart w:id="1" w:name="_Toc530320911"/>
      <w:r>
        <w:t>Objective 2 – Nonparametric approach</w:t>
      </w:r>
      <w:bookmarkEnd w:id="1"/>
    </w:p>
    <w:p w14:paraId="71324E4D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FE6352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ggplot2)</w:t>
      </w:r>
    </w:p>
    <w:p w14:paraId="2D91AF9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tree)</w:t>
      </w:r>
    </w:p>
    <w:p w14:paraId="490959C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SLR)</w:t>
      </w:r>
    </w:p>
    <w:p w14:paraId="06C68DD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randomForest)</w:t>
      </w:r>
    </w:p>
    <w:p w14:paraId="0A3C942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NN)</w:t>
      </w:r>
    </w:p>
    <w:p w14:paraId="510C593C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reprtree)</w:t>
      </w:r>
    </w:p>
    <w:p w14:paraId="61C82E0F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79BD86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setwd("D:/My_Docs/univer/Stat2/Project2/MSDS6372_Project_2-master")</w:t>
      </w:r>
    </w:p>
    <w:p w14:paraId="10CACBC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EF866A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&lt;-read.csv("winequality-red.csv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",header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=T)</w:t>
      </w:r>
    </w:p>
    <w:p w14:paraId="2A8650C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attach(wine)</w:t>
      </w:r>
    </w:p>
    <w:p w14:paraId="7DD5F32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13DD171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names(wine) &lt;-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gsub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names(wine),</w:t>
      </w:r>
    </w:p>
    <w:p w14:paraId="23CBF95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pattern = "\\.",</w:t>
      </w:r>
    </w:p>
    <w:p w14:paraId="63286D1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replacement = "_")</w:t>
      </w:r>
    </w:p>
    <w:p w14:paraId="20EE15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68B3EDC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QualityCat=ifelse(quality&lt;=5,"Poor","Fine")</w:t>
      </w:r>
    </w:p>
    <w:p w14:paraId="59B6F8F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wine,QualityCat)</w:t>
      </w:r>
    </w:p>
    <w:p w14:paraId="5B78E7C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5FA56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2)</w:t>
      </w:r>
    </w:p>
    <w:p w14:paraId="1859A6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train=sampl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1:nrow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wine), nrow(wine)*2/3)  #split 2/3 train 1/3 tes</w:t>
      </w:r>
    </w:p>
    <w:p w14:paraId="424AED4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.test=wine[-train,]</w:t>
      </w:r>
    </w:p>
    <w:p w14:paraId="4F7E112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.train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=wine[train,]                 #test data set</w:t>
      </w:r>
    </w:p>
    <w:p w14:paraId="326463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Quality.test=QualityCat[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 xml:space="preserve">train]   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          #test</w:t>
      </w:r>
    </w:p>
    <w:p w14:paraId="5039B7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139F84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5)</w:t>
      </w:r>
    </w:p>
    <w:p w14:paraId="37F6F74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randomForest(factor(QualityCat)~.-quality,wine,mtry=5,subset=train,importance=F,ntree=100)</w:t>
      </w:r>
    </w:p>
    <w:p w14:paraId="1878B10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f.wine</w:t>
      </w:r>
    </w:p>
    <w:p w14:paraId="692B9A9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D6EF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$err.rate[,1]</w:t>
      </w:r>
    </w:p>
    <w:p w14:paraId="78C0D7C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plot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$err.rate[,1],xlab="Number of Trees",ylab="Error Rate")</w:t>
      </w:r>
    </w:p>
    <w:p w14:paraId="1921FF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434E6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predict(rf.wine,newdata=wine.test,type="response")</w:t>
      </w:r>
    </w:p>
    <w:p w14:paraId="5923785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tabl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,wine.test$QualityCat)</w:t>
      </w:r>
    </w:p>
    <w:p w14:paraId="40CD9BC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ADDA47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confusionMatrix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it.pred, wine.test$QualityCat)</w:t>
      </w:r>
    </w:p>
    <w:p w14:paraId="13FA4EA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4A8411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Get importance</w:t>
      </w:r>
    </w:p>
    <w:p w14:paraId="45D538A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importance    &lt;- importanc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FEBA58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E3A08B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varImportance &lt;-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(Variables = row.names(importance), </w:t>
      </w:r>
    </w:p>
    <w:p w14:paraId="036DBBD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lastRenderedPageBreak/>
        <w:t xml:space="preserve">                            Importance =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oun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mportance[ ,'MeanDecreaseGini'],2))</w:t>
      </w:r>
    </w:p>
    <w:p w14:paraId="23CCBD2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081D0B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Create a rank variable based on importance</w:t>
      </w:r>
    </w:p>
    <w:p w14:paraId="0F3102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ankImportance &lt;- varImportance %&gt;%</w:t>
      </w:r>
    </w:p>
    <w:p w14:paraId="662F4DA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mutate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Rank = paste0('#',dense_rank(desc(Importance))))</w:t>
      </w:r>
    </w:p>
    <w:p w14:paraId="3FC3CCB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5904E3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Use ggplot2 to visualize the relative importance of variables</w:t>
      </w:r>
    </w:p>
    <w:p w14:paraId="1C15320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ggplo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rankImportance, aes(x = reorder(Variables, Importance), </w:t>
      </w:r>
    </w:p>
    <w:p w14:paraId="742D0A2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y = Importance, fill = Importance)) +</w:t>
      </w:r>
    </w:p>
    <w:p w14:paraId="7EEBBC0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geom_bar(stat='identity') + </w:t>
      </w:r>
    </w:p>
    <w:p w14:paraId="34986E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tex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aes(x = Variables, y = 0.5, label = Rank),</w:t>
      </w:r>
    </w:p>
    <w:p w14:paraId="56E5FCA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hjust=0, vjust=0.55, size = 4, colour = 'red') +</w:t>
      </w:r>
    </w:p>
    <w:p w14:paraId="501992D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lab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'Variables') +</w:t>
      </w:r>
    </w:p>
    <w:p w14:paraId="0023209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coord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lip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) + </w:t>
      </w:r>
    </w:p>
    <w:p w14:paraId="2F56BAF9" w14:textId="5EA61C91" w:rsidR="00B57526" w:rsidRPr="007A6C50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theme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classic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)</w:t>
      </w:r>
    </w:p>
    <w:sectPr w:rsidR="00B57526" w:rsidRPr="007A6C50" w:rsidSect="00265D28">
      <w:headerReference w:type="default" r:id="rId19"/>
      <w:footerReference w:type="even" r:id="rId20"/>
      <w:footerReference w:type="defaul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36E26" w14:textId="77777777" w:rsidR="00B70DB8" w:rsidRDefault="00B70DB8" w:rsidP="00B837C4">
      <w:r>
        <w:separator/>
      </w:r>
    </w:p>
  </w:endnote>
  <w:endnote w:type="continuationSeparator" w:id="0">
    <w:p w14:paraId="7B4C992E" w14:textId="77777777" w:rsidR="00B70DB8" w:rsidRDefault="00B70DB8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CD1BD3" w:rsidRDefault="00CD1BD3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52334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502D6891" w14:textId="2208B128" w:rsidR="00CD1BD3" w:rsidRDefault="00CD1BD3" w:rsidP="00B837C4">
    <w:pPr>
      <w:pStyle w:val="Header"/>
    </w:pPr>
    <w:r>
      <w:t xml:space="preserve">An </w:t>
    </w:r>
    <w:proofErr w:type="gramStart"/>
    <w:r>
      <w:t>Nguyen  |</w:t>
    </w:r>
    <w:proofErr w:type="gramEnd"/>
    <w:r>
      <w:t xml:space="preserve">  Andy Ho  |  Grant Bourzikas  | TQ Senkung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7FAFAF" w14:textId="77777777" w:rsidR="00B70DB8" w:rsidRDefault="00B70DB8" w:rsidP="00B837C4">
      <w:r>
        <w:separator/>
      </w:r>
    </w:p>
  </w:footnote>
  <w:footnote w:type="continuationSeparator" w:id="0">
    <w:p w14:paraId="2AD265F0" w14:textId="77777777" w:rsidR="00B70DB8" w:rsidRDefault="00B70DB8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94FF" w14:textId="57834DE1" w:rsidR="00CD1BD3" w:rsidRPr="00296994" w:rsidRDefault="00296994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IzNjI2N7Y0MTdX0lEKTi0uzszPAykwqQUAlaEODCwAAAA="/>
  </w:docVars>
  <w:rsids>
    <w:rsidRoot w:val="00265D28"/>
    <w:rsid w:val="00000C62"/>
    <w:rsid w:val="00046338"/>
    <w:rsid w:val="00140243"/>
    <w:rsid w:val="00153D89"/>
    <w:rsid w:val="00163AEA"/>
    <w:rsid w:val="001D7A8C"/>
    <w:rsid w:val="001E2C4D"/>
    <w:rsid w:val="00265D28"/>
    <w:rsid w:val="00296994"/>
    <w:rsid w:val="00472411"/>
    <w:rsid w:val="00494FD5"/>
    <w:rsid w:val="0063130E"/>
    <w:rsid w:val="007A6C50"/>
    <w:rsid w:val="007C4D99"/>
    <w:rsid w:val="008110DC"/>
    <w:rsid w:val="009208D0"/>
    <w:rsid w:val="00952334"/>
    <w:rsid w:val="00A14425"/>
    <w:rsid w:val="00B308D1"/>
    <w:rsid w:val="00B52DD5"/>
    <w:rsid w:val="00B57526"/>
    <w:rsid w:val="00B70DB8"/>
    <w:rsid w:val="00B75A7F"/>
    <w:rsid w:val="00B837C4"/>
    <w:rsid w:val="00C61A2A"/>
    <w:rsid w:val="00CD1BD3"/>
    <w:rsid w:val="00CF4D03"/>
    <w:rsid w:val="00D2010B"/>
    <w:rsid w:val="00D33024"/>
    <w:rsid w:val="00D46B51"/>
    <w:rsid w:val="00DD59F8"/>
    <w:rsid w:val="00E667EF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FA97"/>
  <w15:docId w15:val="{13701DE3-574C-4323-A7C2-9075988A3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966ED0-E7C7-4BB7-9B4F-5E8EA0E97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1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w Nguyen</cp:lastModifiedBy>
  <cp:revision>15</cp:revision>
  <dcterms:created xsi:type="dcterms:W3CDTF">2018-09-30T21:23:00Z</dcterms:created>
  <dcterms:modified xsi:type="dcterms:W3CDTF">2018-12-03T02:27:00Z</dcterms:modified>
</cp:coreProperties>
</file>